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9924D" w14:textId="1A9E3FD1" w:rsidR="00CA595E" w:rsidRDefault="006E679B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t>20 Minute Movement</w:t>
      </w:r>
      <w:r w:rsidRPr="006E679B">
        <w:rPr>
          <w:sz w:val="28"/>
          <w:szCs w:val="28"/>
        </w:rPr>
        <w:t xml:space="preserve"> </w:t>
      </w:r>
      <w:r w:rsidR="00465037">
        <w:rPr>
          <w:sz w:val="28"/>
          <w:szCs w:val="28"/>
        </w:rPr>
        <w:t>Activities Weekend</w:t>
      </w:r>
      <w:r w:rsidR="00964FAA">
        <w:rPr>
          <w:sz w:val="28"/>
          <w:szCs w:val="28"/>
        </w:rPr>
        <w:t xml:space="preserve"> </w:t>
      </w:r>
      <w:r w:rsidRPr="006E679B">
        <w:rPr>
          <w:sz w:val="28"/>
          <w:szCs w:val="28"/>
        </w:rPr>
        <w:t>- Social Media Planner</w:t>
      </w:r>
      <w:r w:rsidR="00352DFB">
        <w:rPr>
          <w:sz w:val="28"/>
          <w:szCs w:val="28"/>
        </w:rPr>
        <w:t xml:space="preserve">                                                               </w:t>
      </w:r>
      <w:r w:rsidR="00A87E7B">
        <w:rPr>
          <w:sz w:val="28"/>
          <w:szCs w:val="28"/>
        </w:rPr>
        <w:t xml:space="preserve">           </w:t>
      </w:r>
      <w:r w:rsidR="00352DFB">
        <w:rPr>
          <w:sz w:val="28"/>
          <w:szCs w:val="28"/>
        </w:rPr>
        <w:t xml:space="preserve">                Pag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465037" w:rsidRPr="006E679B" w14:paraId="6040CB60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3E269890" w14:textId="05E51898" w:rsidR="006E679B" w:rsidRPr="00CC359D" w:rsidRDefault="006E679B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69B797D7" w14:textId="3DA1C0FC" w:rsidR="006E679B" w:rsidRPr="00CC359D" w:rsidRDefault="006E679B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4348F08B" w14:textId="5D838848" w:rsidR="006E679B" w:rsidRPr="00CC359D" w:rsidRDefault="006E679B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465037" w:rsidRPr="006E679B" w14:paraId="4789948D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30C71BA2" w14:textId="403E3165" w:rsidR="006E679B" w:rsidRPr="009062A2" w:rsidRDefault="006E679B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28701BC9" w14:textId="77777777" w:rsidR="00465037" w:rsidRDefault="00465037" w:rsidP="00465037">
            <w:r>
              <w:t>Join us for our FREE Activity Weekend!</w:t>
            </w:r>
          </w:p>
          <w:p w14:paraId="6FE6C0F6" w14:textId="77777777" w:rsidR="00465037" w:rsidRDefault="00465037" w:rsidP="00465037">
            <w:r>
              <w:t>Sat 13th May - Lund Park BD21 1JQ</w:t>
            </w:r>
          </w:p>
          <w:p w14:paraId="0285A07F" w14:textId="77777777" w:rsidR="00465037" w:rsidRDefault="00465037" w:rsidP="00465037">
            <w:r>
              <w:t>Sun 14th May - West Park BD8 9SJ</w:t>
            </w:r>
          </w:p>
          <w:p w14:paraId="5B6AD6D1" w14:textId="77777777" w:rsidR="00465037" w:rsidRDefault="00465037" w:rsidP="00465037">
            <w:r>
              <w:t>11.30am – 4pm</w:t>
            </w:r>
          </w:p>
          <w:p w14:paraId="2CBFEFFD" w14:textId="77777777" w:rsidR="00465037" w:rsidRDefault="00465037" w:rsidP="00465037">
            <w:r>
              <w:t>Climbing tower, cricket, basketball, mountain biking, football skills and more!</w:t>
            </w:r>
          </w:p>
          <w:p w14:paraId="5A668225" w14:textId="77777777" w:rsidR="00465037" w:rsidRDefault="00465037" w:rsidP="00465037">
            <w:r>
              <w:t>No need to book</w:t>
            </w:r>
          </w:p>
          <w:p w14:paraId="299B98FD" w14:textId="77777777" w:rsidR="00465037" w:rsidRDefault="00465037" w:rsidP="00465037">
            <w:r>
              <w:t>#20MinMove</w:t>
            </w:r>
          </w:p>
          <w:p w14:paraId="617BF60F" w14:textId="76A8EE48" w:rsidR="00465037" w:rsidRPr="006E679B" w:rsidRDefault="00156653" w:rsidP="00465037">
            <w:hyperlink r:id="rId4" w:history="1">
              <w:r w:rsidR="00465037" w:rsidRPr="00AF74C8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747" w:type="dxa"/>
          </w:tcPr>
          <w:p w14:paraId="6B9B7FFA" w14:textId="6C22BD0D" w:rsidR="006E679B" w:rsidRPr="006E679B" w:rsidRDefault="00465037">
            <w:r>
              <w:rPr>
                <w:noProof/>
              </w:rPr>
              <w:drawing>
                <wp:inline distT="0" distB="0" distL="0" distR="0" wp14:anchorId="0BBB81A1" wp14:editId="749DE266">
                  <wp:extent cx="2695493" cy="1347746"/>
                  <wp:effectExtent l="0" t="0" r="0" b="508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496" cy="1357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4FAA" w:rsidRPr="006E679B" w14:paraId="4040B8AB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4F5FE1C5" w14:textId="7FA09654" w:rsidR="00FD54BE" w:rsidRPr="009062A2" w:rsidRDefault="00FD54BE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3CC081CF" w14:textId="78684D70" w:rsidR="00FD54BE" w:rsidRPr="00352DFB" w:rsidRDefault="00465037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A weekend of free fun activities! Sat 13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 and Sun 14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.</w:t>
            </w:r>
            <w:r w:rsidR="00F86C6C" w:rsidRPr="00352DFB">
              <w:rPr>
                <w:i/>
                <w:iCs/>
              </w:rPr>
              <w:t xml:space="preserve"> Visit </w:t>
            </w:r>
            <w:r w:rsidR="00F86C6C">
              <w:rPr>
                <w:i/>
                <w:iCs/>
              </w:rPr>
              <w:t>the Living Well</w:t>
            </w:r>
            <w:r w:rsidR="00F86C6C"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465037" w:rsidRPr="006E679B" w14:paraId="5B1EAE10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0414D372" w14:textId="0222E766" w:rsidR="006E679B" w:rsidRPr="009062A2" w:rsidRDefault="006E679B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43981357" w14:textId="77777777" w:rsidR="00465037" w:rsidRDefault="00465037" w:rsidP="00465037">
            <w:r>
              <w:t>Join us for our FREE Activity Weekend!</w:t>
            </w:r>
          </w:p>
          <w:p w14:paraId="3C2AD708" w14:textId="77777777" w:rsidR="00465037" w:rsidRDefault="00465037" w:rsidP="00465037">
            <w:r>
              <w:t>Sat 13th May - Lund Park BD21 1JQ</w:t>
            </w:r>
          </w:p>
          <w:p w14:paraId="5288335C" w14:textId="77777777" w:rsidR="00465037" w:rsidRDefault="00465037" w:rsidP="00465037">
            <w:r>
              <w:t>Sun 14th May - West Park BD8 9SJ</w:t>
            </w:r>
          </w:p>
          <w:p w14:paraId="35ED5E84" w14:textId="77777777" w:rsidR="002217FF" w:rsidRDefault="00465037" w:rsidP="002217FF">
            <w:r>
              <w:t>11.30am – 4pm</w:t>
            </w:r>
            <w:r w:rsidR="002217FF">
              <w:t>. No need to book</w:t>
            </w:r>
          </w:p>
          <w:p w14:paraId="4F36E1E4" w14:textId="2B5FA1B2" w:rsidR="00465037" w:rsidRDefault="00465037" w:rsidP="00465037">
            <w:r w:rsidRPr="00465037">
              <w:t xml:space="preserve">20 minute fun activity challenges: </w:t>
            </w:r>
            <w:r>
              <w:t>Climbing tower, cricket, basketball, mountain biking, football skills and more!</w:t>
            </w:r>
          </w:p>
          <w:p w14:paraId="0C3D00D4" w14:textId="77777777" w:rsidR="00465037" w:rsidRDefault="00465037" w:rsidP="00465037">
            <w:r>
              <w:t>#20MinMove</w:t>
            </w:r>
          </w:p>
          <w:p w14:paraId="2E00774F" w14:textId="304522BD" w:rsidR="00CC359D" w:rsidRPr="006E679B" w:rsidRDefault="00156653" w:rsidP="006E679B">
            <w:hyperlink r:id="rId6" w:history="1">
              <w:r w:rsidR="00465037" w:rsidRPr="00AF74C8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747" w:type="dxa"/>
          </w:tcPr>
          <w:p w14:paraId="62EDE2B2" w14:textId="3A21A142" w:rsidR="006E679B" w:rsidRPr="006E679B" w:rsidRDefault="00465037">
            <w:r>
              <w:rPr>
                <w:noProof/>
              </w:rPr>
              <w:drawing>
                <wp:inline distT="0" distB="0" distL="0" distR="0" wp14:anchorId="37343A4B" wp14:editId="06D201A4">
                  <wp:extent cx="2703444" cy="1351722"/>
                  <wp:effectExtent l="0" t="0" r="1905" b="1270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2348" cy="1361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4FAA" w:rsidRPr="006E679B" w14:paraId="06882A90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6CCFFD41" w14:textId="23B66D47" w:rsidR="00FD54BE" w:rsidRPr="009062A2" w:rsidRDefault="00FD54BE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179BE5A" w14:textId="301A4792" w:rsidR="00FD54BE" w:rsidRPr="00352DFB" w:rsidRDefault="00465037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A weekend of free fun activities! Sat 13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 and Sun 14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.</w:t>
            </w:r>
            <w:r w:rsidRPr="00352DFB">
              <w:rPr>
                <w:i/>
                <w:iCs/>
              </w:rPr>
              <w:t xml:space="preserve"> Visit </w:t>
            </w:r>
            <w:r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465037" w:rsidRPr="006E679B" w14:paraId="6F4184CD" w14:textId="77777777" w:rsidTr="00352DFB">
        <w:tc>
          <w:tcPr>
            <w:tcW w:w="1268" w:type="dxa"/>
            <w:shd w:val="clear" w:color="auto" w:fill="D9D9D9" w:themeFill="background1" w:themeFillShade="D9"/>
          </w:tcPr>
          <w:p w14:paraId="43088F21" w14:textId="32B59FA2" w:rsidR="006E679B" w:rsidRPr="009062A2" w:rsidRDefault="00FD54BE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7EF08E73" w14:textId="77777777" w:rsidR="00465037" w:rsidRDefault="00465037" w:rsidP="00465037">
            <w:r>
              <w:t>Join us for our FREE Activity Weekend!</w:t>
            </w:r>
          </w:p>
          <w:p w14:paraId="6D95C7DD" w14:textId="77777777" w:rsidR="00465037" w:rsidRDefault="00465037" w:rsidP="00465037">
            <w:r>
              <w:t>Sat 13th May - Lund Park BD21 1JQ</w:t>
            </w:r>
          </w:p>
          <w:p w14:paraId="26214D51" w14:textId="77777777" w:rsidR="00465037" w:rsidRDefault="00465037" w:rsidP="00465037">
            <w:r>
              <w:t>Sun 14th May - West Park BD8 9SJ</w:t>
            </w:r>
          </w:p>
          <w:p w14:paraId="378BD597" w14:textId="77777777" w:rsidR="002217FF" w:rsidRDefault="00465037" w:rsidP="002217FF">
            <w:r>
              <w:t>11.30am – 4pm</w:t>
            </w:r>
            <w:r w:rsidR="002217FF">
              <w:t>. No need to book</w:t>
            </w:r>
          </w:p>
          <w:p w14:paraId="137590B2" w14:textId="783B6FC1" w:rsidR="00465037" w:rsidRDefault="00465037" w:rsidP="00465037">
            <w:r w:rsidRPr="00465037">
              <w:t xml:space="preserve">20 minute fun activity challenges: </w:t>
            </w:r>
            <w:r>
              <w:t>Climbing tower, cricket, basketball, mountain biking, football skills and more!</w:t>
            </w:r>
          </w:p>
          <w:p w14:paraId="203CB636" w14:textId="77777777" w:rsidR="00465037" w:rsidRDefault="00465037" w:rsidP="00465037">
            <w:r>
              <w:t>#20MinMove</w:t>
            </w:r>
          </w:p>
          <w:p w14:paraId="5426FC46" w14:textId="77777777" w:rsidR="00465037" w:rsidRDefault="00156653" w:rsidP="00465037">
            <w:hyperlink r:id="rId8" w:history="1">
              <w:r w:rsidR="00465037" w:rsidRPr="00AF74C8">
                <w:rPr>
                  <w:rStyle w:val="Hyperlink"/>
                </w:rPr>
                <w:t>www.mylivingwell.co.uk</w:t>
              </w:r>
            </w:hyperlink>
          </w:p>
          <w:p w14:paraId="3A67AD5F" w14:textId="0093E23A" w:rsidR="006E679B" w:rsidRPr="006E679B" w:rsidRDefault="00CC359D" w:rsidP="00CC359D">
            <w:r w:rsidRPr="006E679B">
              <w:t>#20MinMove</w:t>
            </w:r>
            <w:r>
              <w:br/>
            </w:r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  <w:r w:rsidR="00964FAA">
              <w:t xml:space="preserve"> #</w:t>
            </w:r>
            <w:r w:rsidR="002217FF">
              <w:t>free #fun</w:t>
            </w:r>
          </w:p>
        </w:tc>
        <w:tc>
          <w:tcPr>
            <w:tcW w:w="4747" w:type="dxa"/>
          </w:tcPr>
          <w:p w14:paraId="3672DAD2" w14:textId="61DC86BE" w:rsidR="006E679B" w:rsidRPr="006E679B" w:rsidRDefault="00465037">
            <w:r>
              <w:rPr>
                <w:noProof/>
              </w:rPr>
              <w:drawing>
                <wp:inline distT="0" distB="0" distL="0" distR="0" wp14:anchorId="642A1025" wp14:editId="23E193D0">
                  <wp:extent cx="1598212" cy="1598212"/>
                  <wp:effectExtent l="0" t="0" r="2540" b="2540"/>
                  <wp:docPr id="3" name="Picture 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359" cy="16133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C2331A" w14:textId="3C51F2B3" w:rsidR="00352DFB" w:rsidRDefault="002217FF" w:rsidP="00352DFB">
      <w:pPr>
        <w:rPr>
          <w:sz w:val="28"/>
          <w:szCs w:val="28"/>
        </w:rPr>
      </w:pPr>
      <w:r w:rsidRPr="006E679B">
        <w:rPr>
          <w:b/>
          <w:bCs/>
          <w:sz w:val="28"/>
          <w:szCs w:val="28"/>
        </w:rPr>
        <w:lastRenderedPageBreak/>
        <w:t>20 Minute Movement</w:t>
      </w:r>
      <w:r w:rsidRPr="006E679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ctivities Weekend </w:t>
      </w:r>
      <w:r w:rsidRPr="006E679B">
        <w:rPr>
          <w:sz w:val="28"/>
          <w:szCs w:val="28"/>
        </w:rPr>
        <w:t>- Social Media Planner</w:t>
      </w:r>
      <w:r>
        <w:rPr>
          <w:sz w:val="28"/>
          <w:szCs w:val="28"/>
        </w:rPr>
        <w:t xml:space="preserve">                                                                                          </w:t>
      </w:r>
      <w:r w:rsidR="00352DFB">
        <w:rPr>
          <w:sz w:val="28"/>
          <w:szCs w:val="28"/>
        </w:rPr>
        <w:t>Pag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7933"/>
        <w:gridCol w:w="4747"/>
      </w:tblGrid>
      <w:tr w:rsidR="00F652D6" w:rsidRPr="006E679B" w14:paraId="239BB14D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1BD30D76" w14:textId="77777777" w:rsidR="00B855E9" w:rsidRPr="00CC359D" w:rsidRDefault="00B855E9" w:rsidP="00C669E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Platform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0AB824B6" w14:textId="77777777" w:rsidR="00B855E9" w:rsidRPr="00CC359D" w:rsidRDefault="00B855E9" w:rsidP="00C669E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Message</w:t>
            </w:r>
          </w:p>
        </w:tc>
        <w:tc>
          <w:tcPr>
            <w:tcW w:w="4747" w:type="dxa"/>
            <w:shd w:val="clear" w:color="auto" w:fill="D9D9D9" w:themeFill="background1" w:themeFillShade="D9"/>
          </w:tcPr>
          <w:p w14:paraId="55652079" w14:textId="77777777" w:rsidR="00B855E9" w:rsidRPr="00CC359D" w:rsidRDefault="00B855E9" w:rsidP="00C669E5">
            <w:pPr>
              <w:rPr>
                <w:b/>
                <w:bCs/>
                <w:sz w:val="24"/>
                <w:szCs w:val="24"/>
              </w:rPr>
            </w:pPr>
            <w:r w:rsidRPr="00CC359D">
              <w:rPr>
                <w:b/>
                <w:bCs/>
                <w:sz w:val="24"/>
                <w:szCs w:val="24"/>
              </w:rPr>
              <w:t>Image</w:t>
            </w:r>
          </w:p>
        </w:tc>
      </w:tr>
      <w:tr w:rsidR="00254F52" w:rsidRPr="006E679B" w14:paraId="1FC8C3BB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26EDADAB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Twitter</w:t>
            </w:r>
          </w:p>
        </w:tc>
        <w:tc>
          <w:tcPr>
            <w:tcW w:w="7933" w:type="dxa"/>
          </w:tcPr>
          <w:p w14:paraId="189ABE97" w14:textId="77777777" w:rsidR="00156653" w:rsidRDefault="00156653" w:rsidP="00156653">
            <w:r>
              <w:t>FREE Activity Weekend!</w:t>
            </w:r>
          </w:p>
          <w:p w14:paraId="038E547E" w14:textId="77777777" w:rsidR="00156653" w:rsidRDefault="00156653" w:rsidP="00156653">
            <w:r>
              <w:t xml:space="preserve">Sat 13 &amp; Sun 14 May. 10am – 3pm (9+ </w:t>
            </w:r>
            <w:proofErr w:type="spellStart"/>
            <w:r>
              <w:t>yrs</w:t>
            </w:r>
            <w:proofErr w:type="spellEnd"/>
            <w:r>
              <w:t>)</w:t>
            </w:r>
          </w:p>
          <w:p w14:paraId="064C0AA4" w14:textId="77777777" w:rsidR="00156653" w:rsidRDefault="00156653" w:rsidP="00156653">
            <w:r>
              <w:t>Doe Park Water Activities Centre BD13 4LN</w:t>
            </w:r>
          </w:p>
          <w:p w14:paraId="2E40F724" w14:textId="19160718" w:rsidR="00156653" w:rsidRDefault="00156653" w:rsidP="00156653">
            <w:r>
              <w:t xml:space="preserve">Book places here: </w:t>
            </w:r>
            <w:hyperlink r:id="rId10" w:history="1">
              <w:r w:rsidRPr="00645715">
                <w:rPr>
                  <w:rStyle w:val="Hyperlink"/>
                </w:rPr>
                <w:t>https://www.bradford.gov.uk/sport-and-activities/outdoor-adventure/doe-park-20-minute-movement/</w:t>
              </w:r>
            </w:hyperlink>
          </w:p>
          <w:p w14:paraId="0D55F773" w14:textId="77777777" w:rsidR="00156653" w:rsidRDefault="00156653" w:rsidP="00156653">
            <w:r>
              <w:t xml:space="preserve">20 min starter sessions: </w:t>
            </w:r>
            <w:proofErr w:type="spellStart"/>
            <w:r>
              <w:t>Paddlesports</w:t>
            </w:r>
            <w:proofErr w:type="spellEnd"/>
            <w:r>
              <w:t xml:space="preserve"> (including kayaks, Dragon boats) &amp; high ropes</w:t>
            </w:r>
          </w:p>
          <w:p w14:paraId="3602A250" w14:textId="77777777" w:rsidR="00156653" w:rsidRDefault="00156653" w:rsidP="00156653">
            <w:r>
              <w:t>#20MinMove</w:t>
            </w:r>
          </w:p>
          <w:p w14:paraId="1E199EFF" w14:textId="77777777" w:rsidR="00156653" w:rsidRDefault="00156653" w:rsidP="00156653">
            <w:r>
              <w:t>@DoeParkWAC</w:t>
            </w:r>
          </w:p>
          <w:p w14:paraId="035AC613" w14:textId="6DFF90DC" w:rsidR="00156653" w:rsidRPr="006E679B" w:rsidRDefault="00156653" w:rsidP="00156653">
            <w:hyperlink r:id="rId11" w:history="1">
              <w:r w:rsidRPr="00645715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747" w:type="dxa"/>
          </w:tcPr>
          <w:p w14:paraId="4C6D7FB3" w14:textId="178C41F7" w:rsidR="00B855E9" w:rsidRPr="006E679B" w:rsidRDefault="002217FF" w:rsidP="00C669E5">
            <w:r>
              <w:rPr>
                <w:noProof/>
              </w:rPr>
              <w:drawing>
                <wp:inline distT="0" distB="0" distL="0" distR="0" wp14:anchorId="7ACB5434" wp14:editId="656A46EC">
                  <wp:extent cx="2695493" cy="1347746"/>
                  <wp:effectExtent l="0" t="0" r="0" b="5080"/>
                  <wp:docPr id="4" name="Picture 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496" cy="1357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55E9" w:rsidRPr="006E679B" w14:paraId="7D2DFA29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74099E45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3009A5E4" w14:textId="5C4CDB01" w:rsidR="00B855E9" w:rsidRPr="003F796F" w:rsidRDefault="00E71A37" w:rsidP="00C669E5">
            <w:pPr>
              <w:rPr>
                <w:i/>
                <w:iCs/>
              </w:rPr>
            </w:pPr>
            <w:r>
              <w:rPr>
                <w:i/>
                <w:iCs/>
              </w:rPr>
              <w:t>A weekend of free fun activities! Sat 13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 and Sun 14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.</w:t>
            </w:r>
            <w:r w:rsidRPr="00352DFB">
              <w:rPr>
                <w:i/>
                <w:iCs/>
              </w:rPr>
              <w:t xml:space="preserve"> Visit </w:t>
            </w:r>
            <w:r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254F52" w:rsidRPr="006E679B" w14:paraId="3BE93959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67E2EB08" w14:textId="77777777" w:rsidR="00B855E9" w:rsidRPr="009062A2" w:rsidRDefault="00B855E9" w:rsidP="00C669E5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Facebook</w:t>
            </w:r>
          </w:p>
        </w:tc>
        <w:tc>
          <w:tcPr>
            <w:tcW w:w="7933" w:type="dxa"/>
          </w:tcPr>
          <w:p w14:paraId="0495092D" w14:textId="77777777" w:rsidR="002217FF" w:rsidRDefault="002217FF" w:rsidP="002217FF">
            <w:r>
              <w:t>FREE Activity Weekend!</w:t>
            </w:r>
          </w:p>
          <w:p w14:paraId="4069C95C" w14:textId="7FE13801" w:rsidR="002217FF" w:rsidRDefault="002217FF" w:rsidP="002217FF">
            <w:r>
              <w:t>Sat 13th &amp; Sun 14th May. 10am – 3pm</w:t>
            </w:r>
            <w:r w:rsidR="00156653">
              <w:t xml:space="preserve"> </w:t>
            </w:r>
            <w:r w:rsidR="00156653">
              <w:t xml:space="preserve">(9+ </w:t>
            </w:r>
            <w:proofErr w:type="spellStart"/>
            <w:r w:rsidR="00156653">
              <w:t>yrs</w:t>
            </w:r>
            <w:proofErr w:type="spellEnd"/>
            <w:r w:rsidR="00156653">
              <w:t>)</w:t>
            </w:r>
          </w:p>
          <w:p w14:paraId="2CAE42B0" w14:textId="682EBE85" w:rsidR="002217FF" w:rsidRDefault="002217FF" w:rsidP="002217FF">
            <w:r>
              <w:t>@DoeParkWaterActivitiesCentre BD13 4LN</w:t>
            </w:r>
          </w:p>
          <w:p w14:paraId="4083D7F8" w14:textId="12E84D17" w:rsidR="002217FF" w:rsidRDefault="002217FF" w:rsidP="002217FF">
            <w:r>
              <w:t xml:space="preserve">Book places here: </w:t>
            </w:r>
            <w:hyperlink r:id="rId12" w:history="1">
              <w:r w:rsidR="00E71A37" w:rsidRPr="00AF74C8">
                <w:rPr>
                  <w:rStyle w:val="Hyperlink"/>
                </w:rPr>
                <w:t>https://www.bradford.gov.uk/sport-and-activities/outdoor-adventure/doe-park-20-minute-movement/</w:t>
              </w:r>
            </w:hyperlink>
          </w:p>
          <w:p w14:paraId="1D012D2C" w14:textId="07F92AB3" w:rsidR="002217FF" w:rsidRDefault="002217FF" w:rsidP="002217FF">
            <w:r>
              <w:t>20 min starter sessions: Paddle sports (including kayaks, Dragon boats) and high ropes</w:t>
            </w:r>
          </w:p>
          <w:p w14:paraId="512EAFEC" w14:textId="77777777" w:rsidR="002217FF" w:rsidRDefault="002217FF" w:rsidP="002217FF">
            <w:r>
              <w:t>#20MinMove</w:t>
            </w:r>
          </w:p>
          <w:p w14:paraId="08E38DD3" w14:textId="1DD7419C" w:rsidR="00E71A37" w:rsidRPr="006E679B" w:rsidRDefault="00156653" w:rsidP="002217FF">
            <w:hyperlink r:id="rId13" w:history="1">
              <w:r w:rsidR="00E71A37" w:rsidRPr="00AF74C8">
                <w:rPr>
                  <w:rStyle w:val="Hyperlink"/>
                </w:rPr>
                <w:t>www.mylivingwell.co.uk</w:t>
              </w:r>
            </w:hyperlink>
          </w:p>
        </w:tc>
        <w:tc>
          <w:tcPr>
            <w:tcW w:w="4747" w:type="dxa"/>
          </w:tcPr>
          <w:p w14:paraId="1CC49087" w14:textId="68D77166" w:rsidR="00B855E9" w:rsidRPr="006E679B" w:rsidRDefault="002217FF" w:rsidP="00C669E5">
            <w:r>
              <w:rPr>
                <w:noProof/>
              </w:rPr>
              <w:drawing>
                <wp:inline distT="0" distB="0" distL="0" distR="0" wp14:anchorId="2C263C55" wp14:editId="51E56065">
                  <wp:extent cx="2695493" cy="1347746"/>
                  <wp:effectExtent l="0" t="0" r="0" b="5080"/>
                  <wp:docPr id="5" name="Picture 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496" cy="1357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4F52" w:rsidRPr="006E679B" w14:paraId="1AA0BE36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7D49EEE9" w14:textId="77777777" w:rsidR="00254F52" w:rsidRPr="009062A2" w:rsidRDefault="00254F52" w:rsidP="00254F52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Alt text</w:t>
            </w:r>
          </w:p>
        </w:tc>
        <w:tc>
          <w:tcPr>
            <w:tcW w:w="12680" w:type="dxa"/>
            <w:gridSpan w:val="2"/>
          </w:tcPr>
          <w:p w14:paraId="185F49D9" w14:textId="790DE176" w:rsidR="00254F52" w:rsidRPr="00352DFB" w:rsidRDefault="00E71A37" w:rsidP="00254F52">
            <w:pPr>
              <w:rPr>
                <w:i/>
                <w:iCs/>
                <w:noProof/>
              </w:rPr>
            </w:pPr>
            <w:r>
              <w:rPr>
                <w:i/>
                <w:iCs/>
              </w:rPr>
              <w:t>A weekend of free fun activities! Sat 13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 and Sun 14</w:t>
            </w:r>
            <w:r w:rsidRPr="00465037">
              <w:rPr>
                <w:i/>
                <w:iCs/>
                <w:vertAlign w:val="superscript"/>
              </w:rPr>
              <w:t>th</w:t>
            </w:r>
            <w:r>
              <w:rPr>
                <w:i/>
                <w:iCs/>
              </w:rPr>
              <w:t xml:space="preserve"> May.</w:t>
            </w:r>
            <w:r w:rsidRPr="00352DFB">
              <w:rPr>
                <w:i/>
                <w:iCs/>
              </w:rPr>
              <w:t xml:space="preserve"> Visit </w:t>
            </w:r>
            <w:r>
              <w:rPr>
                <w:i/>
                <w:iCs/>
              </w:rPr>
              <w:t>the Living Well</w:t>
            </w:r>
            <w:r w:rsidRPr="00352DFB">
              <w:rPr>
                <w:i/>
                <w:iCs/>
              </w:rPr>
              <w:t xml:space="preserve"> website and use the activity portal to find activities near you. What could you do? www.mylivingwell.co.uk</w:t>
            </w:r>
          </w:p>
        </w:tc>
      </w:tr>
      <w:tr w:rsidR="00254F52" w:rsidRPr="006E679B" w14:paraId="52AE40AE" w14:textId="77777777" w:rsidTr="00C669E5">
        <w:tc>
          <w:tcPr>
            <w:tcW w:w="1268" w:type="dxa"/>
            <w:shd w:val="clear" w:color="auto" w:fill="D9D9D9" w:themeFill="background1" w:themeFillShade="D9"/>
          </w:tcPr>
          <w:p w14:paraId="23ADCFD2" w14:textId="77777777" w:rsidR="00254F52" w:rsidRPr="009062A2" w:rsidRDefault="00254F52" w:rsidP="00254F52">
            <w:pPr>
              <w:rPr>
                <w:b/>
                <w:bCs/>
              </w:rPr>
            </w:pPr>
            <w:r w:rsidRPr="009062A2">
              <w:rPr>
                <w:b/>
                <w:bCs/>
              </w:rPr>
              <w:t>Instagram</w:t>
            </w:r>
          </w:p>
        </w:tc>
        <w:tc>
          <w:tcPr>
            <w:tcW w:w="7933" w:type="dxa"/>
          </w:tcPr>
          <w:p w14:paraId="780CDC9E" w14:textId="77777777" w:rsidR="002217FF" w:rsidRDefault="002217FF" w:rsidP="002217FF">
            <w:r>
              <w:t>FREE Activity Weekend!</w:t>
            </w:r>
          </w:p>
          <w:p w14:paraId="2078964E" w14:textId="56674D1E" w:rsidR="002217FF" w:rsidRDefault="002217FF" w:rsidP="002217FF">
            <w:r>
              <w:t>Sat 13th &amp; Sun 14th May. 10am – 3pm</w:t>
            </w:r>
            <w:r w:rsidR="00156653">
              <w:t xml:space="preserve"> </w:t>
            </w:r>
            <w:r w:rsidR="00156653">
              <w:t xml:space="preserve">(9+ </w:t>
            </w:r>
            <w:proofErr w:type="spellStart"/>
            <w:r w:rsidR="00156653">
              <w:t>yrs</w:t>
            </w:r>
            <w:proofErr w:type="spellEnd"/>
            <w:r w:rsidR="00156653">
              <w:t>)</w:t>
            </w:r>
          </w:p>
          <w:p w14:paraId="4D2B0062" w14:textId="77777777" w:rsidR="002217FF" w:rsidRDefault="002217FF" w:rsidP="002217FF">
            <w:r>
              <w:t>@DoeParkWaterActivitiesCentre BD13 4LN</w:t>
            </w:r>
          </w:p>
          <w:p w14:paraId="787DF763" w14:textId="020803CD" w:rsidR="002217FF" w:rsidRDefault="002217FF" w:rsidP="002217FF">
            <w:r>
              <w:t xml:space="preserve">20 min starter sessions: </w:t>
            </w:r>
            <w:r w:rsidR="00B0093E">
              <w:t>Paddle sports</w:t>
            </w:r>
            <w:r>
              <w:t xml:space="preserve"> (including kayaks, Dragon boats) and high ropes</w:t>
            </w:r>
          </w:p>
          <w:p w14:paraId="16FEE5BF" w14:textId="77777777" w:rsidR="00C40F0A" w:rsidRDefault="00C40F0A" w:rsidP="00C40F0A">
            <w:r>
              <w:t>Search for Doe Park Water Activities Centre online to book places or see the Living Well website</w:t>
            </w:r>
          </w:p>
          <w:p w14:paraId="13889810" w14:textId="77777777" w:rsidR="002217FF" w:rsidRDefault="002217FF" w:rsidP="002217FF">
            <w:r>
              <w:t>#20MinMove</w:t>
            </w:r>
          </w:p>
          <w:p w14:paraId="2C5B1700" w14:textId="49D25467" w:rsidR="00E71A37" w:rsidRDefault="00156653" w:rsidP="002217FF">
            <w:hyperlink r:id="rId14" w:history="1">
              <w:r w:rsidR="00E71A37" w:rsidRPr="00AF74C8">
                <w:rPr>
                  <w:rStyle w:val="Hyperlink"/>
                </w:rPr>
                <w:t>www.mylivingwell.co.uk</w:t>
              </w:r>
            </w:hyperlink>
          </w:p>
          <w:p w14:paraId="7259B6D0" w14:textId="2969ADA1" w:rsidR="00254F52" w:rsidRPr="006E679B" w:rsidRDefault="0002386B" w:rsidP="002217FF">
            <w:r w:rsidRPr="00CC359D">
              <w:t>#motivation</w:t>
            </w:r>
            <w:r>
              <w:t xml:space="preserve"> </w:t>
            </w:r>
            <w:r w:rsidRPr="00CC359D">
              <w:t>#health</w:t>
            </w:r>
            <w:r>
              <w:t xml:space="preserve"> </w:t>
            </w:r>
            <w:r w:rsidRPr="00CC359D">
              <w:t>#lifestyle</w:t>
            </w:r>
            <w:r>
              <w:t xml:space="preserve"> </w:t>
            </w:r>
            <w:r w:rsidRPr="00CC359D">
              <w:t>#healthylifestyl</w:t>
            </w:r>
            <w:r>
              <w:t xml:space="preserve">e </w:t>
            </w:r>
            <w:r w:rsidRPr="00CC359D">
              <w:t>#exercise</w:t>
            </w:r>
            <w:r>
              <w:t xml:space="preserve"> #free #fun</w:t>
            </w:r>
          </w:p>
        </w:tc>
        <w:tc>
          <w:tcPr>
            <w:tcW w:w="4747" w:type="dxa"/>
          </w:tcPr>
          <w:p w14:paraId="76C730F6" w14:textId="3FE48816" w:rsidR="00254F52" w:rsidRPr="006E679B" w:rsidRDefault="002217FF" w:rsidP="00254F52">
            <w:r>
              <w:rPr>
                <w:noProof/>
              </w:rPr>
              <w:drawing>
                <wp:inline distT="0" distB="0" distL="0" distR="0" wp14:anchorId="3D458092" wp14:editId="48E4BDDA">
                  <wp:extent cx="1486894" cy="1486894"/>
                  <wp:effectExtent l="0" t="0" r="0" b="0"/>
                  <wp:docPr id="10" name="Picture 1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801" cy="1502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920852" w14:textId="4640301F" w:rsidR="00555BB6" w:rsidRDefault="00555BB6">
      <w:r>
        <w:lastRenderedPageBreak/>
        <w:t xml:space="preserve">This planner shows a selection of suggested messages using some of the graphics in the activation pack. </w:t>
      </w:r>
    </w:p>
    <w:p w14:paraId="5D4AB72A" w14:textId="77777777" w:rsidR="00555BB6" w:rsidRDefault="00555BB6">
      <w:r>
        <w:t xml:space="preserve">If you would like to create your own messages, please tag us </w:t>
      </w:r>
      <w:r w:rsidRPr="00555BB6">
        <w:rPr>
          <w:b/>
          <w:bCs/>
        </w:rPr>
        <w:t>@MyLivingWell1</w:t>
      </w:r>
      <w:r>
        <w:t xml:space="preserve"> and use the hashtag </w:t>
      </w:r>
      <w:r w:rsidRPr="00555BB6">
        <w:rPr>
          <w:b/>
          <w:bCs/>
        </w:rPr>
        <w:t>#20MinMove</w:t>
      </w:r>
      <w:r>
        <w:t xml:space="preserve"> so that we can like and share too! </w:t>
      </w:r>
    </w:p>
    <w:p w14:paraId="0F884EB2" w14:textId="569CDA03" w:rsidR="00555BB6" w:rsidRDefault="00555BB6">
      <w:r>
        <w:t xml:space="preserve">If you add our web address, other people can learn more about the 20 Minute Movement – </w:t>
      </w:r>
      <w:r w:rsidRPr="00555BB6">
        <w:rPr>
          <w:b/>
          <w:bCs/>
        </w:rPr>
        <w:t>www.mylivingwell.co.uk</w:t>
      </w:r>
    </w:p>
    <w:sectPr w:rsidR="00555BB6" w:rsidSect="006E67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tTA0MzQ0sAQyTJV0lIJTi4sz8/NACixqAaZdf7MsAAAA"/>
  </w:docVars>
  <w:rsids>
    <w:rsidRoot w:val="006E679B"/>
    <w:rsid w:val="000220E9"/>
    <w:rsid w:val="0002386B"/>
    <w:rsid w:val="00053DC1"/>
    <w:rsid w:val="000C5E93"/>
    <w:rsid w:val="001357E6"/>
    <w:rsid w:val="00146461"/>
    <w:rsid w:val="00156653"/>
    <w:rsid w:val="00190803"/>
    <w:rsid w:val="002217FF"/>
    <w:rsid w:val="00254F52"/>
    <w:rsid w:val="0029615B"/>
    <w:rsid w:val="00341F88"/>
    <w:rsid w:val="00352DFB"/>
    <w:rsid w:val="003D1AD0"/>
    <w:rsid w:val="003F796F"/>
    <w:rsid w:val="00465037"/>
    <w:rsid w:val="00512BBD"/>
    <w:rsid w:val="0053611A"/>
    <w:rsid w:val="00544D1B"/>
    <w:rsid w:val="00547356"/>
    <w:rsid w:val="00555BB6"/>
    <w:rsid w:val="00607F33"/>
    <w:rsid w:val="00651C50"/>
    <w:rsid w:val="006736BD"/>
    <w:rsid w:val="00676EFF"/>
    <w:rsid w:val="006E679B"/>
    <w:rsid w:val="00705739"/>
    <w:rsid w:val="00705DA8"/>
    <w:rsid w:val="00763812"/>
    <w:rsid w:val="007C5576"/>
    <w:rsid w:val="007D53D8"/>
    <w:rsid w:val="008D260B"/>
    <w:rsid w:val="009062A2"/>
    <w:rsid w:val="009152CD"/>
    <w:rsid w:val="009259B0"/>
    <w:rsid w:val="00964FAA"/>
    <w:rsid w:val="00A50A6F"/>
    <w:rsid w:val="00A87E7B"/>
    <w:rsid w:val="00AA12CB"/>
    <w:rsid w:val="00AA568D"/>
    <w:rsid w:val="00B0093E"/>
    <w:rsid w:val="00B71715"/>
    <w:rsid w:val="00B855E9"/>
    <w:rsid w:val="00C40F0A"/>
    <w:rsid w:val="00C77D4F"/>
    <w:rsid w:val="00CC359D"/>
    <w:rsid w:val="00D474BC"/>
    <w:rsid w:val="00D646F6"/>
    <w:rsid w:val="00D71EA3"/>
    <w:rsid w:val="00E6485A"/>
    <w:rsid w:val="00E71A37"/>
    <w:rsid w:val="00F652D6"/>
    <w:rsid w:val="00F80C04"/>
    <w:rsid w:val="00F86C6C"/>
    <w:rsid w:val="00FB46CB"/>
    <w:rsid w:val="00FD3225"/>
    <w:rsid w:val="00FD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E33C7"/>
  <w15:chartTrackingRefBased/>
  <w15:docId w15:val="{D5E90186-004B-40FB-9C53-F7C9A3E07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6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C35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35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7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4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6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livingwell.co.uk" TargetMode="External"/><Relationship Id="rId13" Type="http://schemas.openxmlformats.org/officeDocument/2006/relationships/hyperlink" Target="http://www.mylivingwell.co.uk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s://www.bradford.gov.uk/sport-and-activities/outdoor-adventure/doe-park-20-minute-movement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mylivingwell.co.uk" TargetMode="External"/><Relationship Id="rId11" Type="http://schemas.openxmlformats.org/officeDocument/2006/relationships/hyperlink" Target="http://www.mylivingwell.co.uk" TargetMode="External"/><Relationship Id="rId5" Type="http://schemas.openxmlformats.org/officeDocument/2006/relationships/image" Target="media/image1.jpeg"/><Relationship Id="rId15" Type="http://schemas.openxmlformats.org/officeDocument/2006/relationships/image" Target="media/image4.jpeg"/><Relationship Id="rId10" Type="http://schemas.openxmlformats.org/officeDocument/2006/relationships/hyperlink" Target="https://www.bradford.gov.uk/sport-and-activities/outdoor-adventure/doe-park-20-minute-movement/" TargetMode="External"/><Relationship Id="rId4" Type="http://schemas.openxmlformats.org/officeDocument/2006/relationships/hyperlink" Target="http://www.mylivingwell.co.uk" TargetMode="External"/><Relationship Id="rId9" Type="http://schemas.openxmlformats.org/officeDocument/2006/relationships/image" Target="media/image3.jpeg"/><Relationship Id="rId14" Type="http://schemas.openxmlformats.org/officeDocument/2006/relationships/hyperlink" Target="http://www.mylivingwell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599</Words>
  <Characters>3499</Characters>
  <Application>Microsoft Office Word</Application>
  <DocSecurity>0</DocSecurity>
  <Lines>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a Reynolds</dc:creator>
  <cp:keywords/>
  <dc:description/>
  <cp:lastModifiedBy>Sacha Reynolds</cp:lastModifiedBy>
  <cp:revision>9</cp:revision>
  <dcterms:created xsi:type="dcterms:W3CDTF">2023-04-24T08:26:00Z</dcterms:created>
  <dcterms:modified xsi:type="dcterms:W3CDTF">2023-04-25T12:38:00Z</dcterms:modified>
</cp:coreProperties>
</file>